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la</w:t>
      </w:r>
      <w:r>
        <w:t xml:space="preserve"> </w:t>
      </w:r>
      <w:r>
        <w:t xml:space="preserve">rstats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eueno</w:t>
      </w:r>
    </w:p>
    <w:p>
      <w:pPr>
        <w:pStyle w:val="Date"/>
      </w:pPr>
      <w:r>
        <w:t xml:space="preserve">2023-06-13</w:t>
      </w:r>
    </w:p>
    <w:bookmarkStart w:id="20" w:name="pamagat"/>
    <w:p>
      <w:pPr>
        <w:pStyle w:val="Heading1"/>
      </w:pPr>
      <w:r>
        <w:t xml:space="preserve">Pamagat</w:t>
      </w:r>
    </w:p>
    <w:p>
      <w:pPr>
        <w:pStyle w:val="FirstParagraph"/>
      </w:pPr>
      <w:r>
        <w:t xml:space="preserve">Kaugnayan ng Demograpikong Propayl sa mga Platform at Estratehiya sa Pagkatuto ng mga Piling Estudyante ng Nueva Vizcaya State University</w:t>
      </w:r>
    </w:p>
    <w:bookmarkEnd w:id="20"/>
    <w:bookmarkStart w:id="21" w:name="paglalahad-ng-layunin"/>
    <w:p>
      <w:pPr>
        <w:pStyle w:val="Heading1"/>
      </w:pPr>
      <w:r>
        <w:t xml:space="preserve">Paglalahad ng Layunin</w:t>
      </w:r>
    </w:p>
    <w:p>
      <w:pPr>
        <w:pStyle w:val="FirstParagraph"/>
      </w:pPr>
      <w:r>
        <w:t xml:space="preserve">Ang pananaliksik na ito ay naglalayong tukuyin ang kagamitan at estratehiya sa pagkatuto ng mga estudyante sa Nueva Vizcaya State University Bayombong Campus. Nilalayon nitong:</w:t>
      </w:r>
    </w:p>
    <w:p>
      <w:pPr>
        <w:numPr>
          <w:ilvl w:val="0"/>
          <w:numId w:val="1001"/>
        </w:numPr>
      </w:pPr>
      <w:r>
        <w:t xml:space="preserve">Matukoy ang demograpikong propayl ng mga estudyante sa 1st year.</w:t>
      </w:r>
    </w:p>
    <w:p>
      <w:pPr>
        <w:numPr>
          <w:ilvl w:val="0"/>
          <w:numId w:val="1001"/>
        </w:numPr>
      </w:pPr>
      <w:r>
        <w:t xml:space="preserve">Matukoy ang mga platforms na ginagamit ng mga tagatugon.</w:t>
      </w:r>
    </w:p>
    <w:p>
      <w:pPr>
        <w:numPr>
          <w:ilvl w:val="0"/>
          <w:numId w:val="1001"/>
        </w:numPr>
      </w:pPr>
      <w:r>
        <w:t xml:space="preserve">Matukoy ang mga estratehiya na ginagamit ng mga tagatugon.</w:t>
      </w:r>
    </w:p>
    <w:p>
      <w:pPr>
        <w:numPr>
          <w:ilvl w:val="0"/>
          <w:numId w:val="1001"/>
        </w:numPr>
      </w:pPr>
      <w:r>
        <w:t xml:space="preserve">Matukoy ang kaugnayan ng demograpikong propayl at platforms sa estratehiya sa pagkatuto ng mga estudyante.</w:t>
      </w:r>
    </w:p>
    <w:bookmarkEnd w:id="21"/>
    <w:bookmarkStart w:id="22" w:name="notes"/>
    <w:p>
      <w:pPr>
        <w:pStyle w:val="Heading1"/>
      </w:pP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Negative statements</w:t>
      </w:r>
    </w:p>
    <w:p>
      <w:pPr>
        <w:numPr>
          <w:ilvl w:val="1"/>
          <w:numId w:val="1003"/>
        </w:numPr>
        <w:pStyle w:val="Compact"/>
      </w:pPr>
      <w:r>
        <w:t xml:space="preserve">None</w:t>
      </w:r>
    </w:p>
    <w:bookmarkEnd w:id="22"/>
    <w:bookmarkStart w:id="23" w:name="load-libraries"/>
    <w:p>
      <w:pPr>
        <w:pStyle w:val="Heading1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statix'</w:t>
      </w:r>
      <w:r>
        <w:br/>
      </w:r>
      <w:r>
        <w:br/>
      </w: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bookmarkEnd w:id="23"/>
    <w:bookmarkStart w:id="24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pl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p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propla)</w:t>
      </w:r>
    </w:p>
    <w:bookmarkEnd w:id="24"/>
    <w:bookmarkStart w:id="25" w:name="tidying-and-transforming-data"/>
    <w:p>
      <w:pPr>
        <w:pStyle w:val="Heading1"/>
      </w:pPr>
      <w:r>
        <w:t xml:space="preserve">Tidying and Transforming Data</w:t>
      </w:r>
    </w:p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15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opl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KP, Platform)), as.charact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ad, BKP, Platform)), facto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K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K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atfo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)</w:t>
      </w:r>
    </w:p>
    <w:bookmarkEnd w:id="25"/>
    <w:bookmarkStart w:id="26" w:name="objective-1"/>
    <w:p>
      <w:pPr>
        <w:pStyle w:val="Heading1"/>
      </w:pPr>
      <w:r>
        <w:t xml:space="preserve">Objective 1</w:t>
      </w:r>
    </w:p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olehiy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ehiy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E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asari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ar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da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d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urs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urs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TM-F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TM-F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S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M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TV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A-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ES-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HT-F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IBIO-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A-H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A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A-M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E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A-F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A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IO-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H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tificate of Agriculutral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H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dersgat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ndo Cop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aulo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my's Angel Integrated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BG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lugisi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nga Integrated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ilac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gayan Valley Computer and 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li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lan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abuan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intal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rangl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Isabela Christian Acade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bubu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di Region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u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po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 Jose Inares Memori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ax Del Sur Natioa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Nueva Vizcay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na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pid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gdu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ugao Provincial Senior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ocos Norte Agricultural Coll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pintal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Patria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Sallete of Ram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V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dela Conprehensive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ngia National High Sc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eva Vizcaya Institu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ma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ippine College of Crimin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ru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B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Josep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Josept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Jude Parish School Inc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Louis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Luis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MAry's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 Roque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a Integrated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r's of 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.Cruz Pinki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VTS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lac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noc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ddiaw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ley High Acade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o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umption Academy of Mayoyao Inc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di Regio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ax Del Norte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ax Del Sur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liap Senior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yap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nguia National Hig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siak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eva Vizvaya General Comprehensive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. Mari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ctori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gan Integrated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caran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arrouguis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di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 Bosc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kidugue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m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run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Teresita Acade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ta Fe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y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bagiou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bagui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aculate Concep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gs Collge Of The Philipp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r Lady of Fatima School of Villaver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ezon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gaba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ngkong Valley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Jerome Acade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at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dela Comprehensive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Cather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mban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ibu National Agricultural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on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Mary's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taw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o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fal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ta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eva Vizcaya General Comprehensive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Y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K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K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</w:t>
            </w:r>
          </w:p>
        </w:tc>
      </w:tr>
    </w:tbl>
    <w:p>
      <w:pPr>
        <w:pStyle w:val="FirstParagraph"/>
      </w:pPr>
      <w:r>
        <w:t xml:space="preserve">Objective 2</w:t>
      </w:r>
    </w:p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latfor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lat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</w:tbl>
    <w:bookmarkEnd w:id="26"/>
    <w:bookmarkStart w:id="27" w:name="objective-3"/>
    <w:p>
      <w:pPr>
        <w:pStyle w:val="Heading1"/>
      </w:pPr>
      <w:r>
        <w:t xml:space="preserve">Objective 3</w:t>
      </w:r>
    </w:p>
    <w:p>
      <w:pPr>
        <w:pStyle w:val="SourceCode"/>
      </w:pPr>
      <w:r>
        <w:rPr>
          <w:rStyle w:val="NormalTok"/>
        </w:rPr>
        <w:t xml:space="preserve">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Hindi Sumasang-ayo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est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Sumasang-ayo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es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Hindi Sumasang-ay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est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s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bookmarkEnd w:id="27"/>
    <w:bookmarkStart w:id="28" w:name="objective-4"/>
    <w:p>
      <w:pPr>
        <w:pStyle w:val="Heading1"/>
      </w:pPr>
      <w:r>
        <w:t xml:space="preserve">Objective 4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la rstats</dc:title>
  <dc:creator>Orville D. Hombrebeueno</dc:creator>
  <cp:keywords/>
  <dcterms:created xsi:type="dcterms:W3CDTF">2023-06-13T08:05:18Z</dcterms:created>
  <dcterms:modified xsi:type="dcterms:W3CDTF">2023-06-13T08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1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